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 Roja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oza@mathperu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eru Lim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teaching, and problem-solving. Specialized in applied mathematics and statistical modeling, with a strong focus on contributing to scientific advancements in Peru Lima. Committed to fostering mathematical education and innovation within the Peruvian academic commun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Universidad Nacional Mayor de San Marcos (UNMSM), Lima, Peru</w:t>
      </w:r>
      <w:r>
        <w:br/>
      </w:r>
      <w:r>
        <w:t xml:space="preserve">Graduated: 2010</w:t>
      </w:r>
      <w:r>
        <w:br/>
      </w:r>
      <w:r>
        <w:t xml:space="preserve">Thesis: "Applications of Differential Equations in Environmental Modeling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pplied Mathematics</w:t>
      </w:r>
      <w:r>
        <w:t xml:space="preserve">, Pontificia Universidad Católica del Perú (PUCP), Lima, Peru</w:t>
      </w:r>
      <w:r>
        <w:br/>
      </w:r>
      <w:r>
        <w:t xml:space="preserve">Graduated: 2013</w:t>
      </w:r>
      <w:r>
        <w:br/>
      </w:r>
      <w:r>
        <w:t xml:space="preserve">Research Focus: Optimization Techniques in Industrial Proces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ate in Mathematics</w:t>
      </w:r>
      <w:r>
        <w:t xml:space="preserve">, University of Cambridge, United Kingdom</w:t>
      </w:r>
      <w:r>
        <w:br/>
      </w:r>
      <w:r>
        <w:t xml:space="preserve">Graduated: 2016</w:t>
      </w:r>
      <w:r>
        <w:br/>
      </w:r>
      <w:r>
        <w:t xml:space="preserve">Thesis: "Advances in Nonlinear Partial Differential Equations"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Mathematician</w:t>
      </w:r>
      <w:r>
        <w:t xml:space="preserve">, Instituto de Matemáticas, Universidad Nacional Mayor de San Marcos, Lima, Peru</w:t>
      </w:r>
      <w:r>
        <w:br/>
      </w:r>
      <w:r>
        <w:t xml:space="preserve">2017–Present</w:t>
      </w:r>
      <w:r>
        <w:br/>
      </w:r>
      <w:r>
        <w:t xml:space="preserve">- Conducted groundbreaking research on mathematical models for climate change in the Peruvian Amazon.</w:t>
      </w:r>
      <w:r>
        <w:br/>
      </w:r>
      <w:r>
        <w:t xml:space="preserve">- Collaborated with local environmental agencies to develop predictive tools for resource management.</w:t>
      </w:r>
      <w:r>
        <w:br/>
      </w:r>
      <w:r>
        <w:t xml:space="preserve">- Published 15+ peer-reviewed articles in international journals, including "Journal of Mathematical Analysis" and "Peru Mathematics Review"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</w:t>
      </w:r>
      <w:r>
        <w:t xml:space="preserve">, Facultad de Ciencias Matemáticas, Universidad del Pacifico, Lima, Peru</w:t>
      </w:r>
      <w:r>
        <w:br/>
      </w:r>
      <w:r>
        <w:t xml:space="preserve">2014–2017</w:t>
      </w:r>
      <w:r>
        <w:br/>
      </w:r>
      <w:r>
        <w:t xml:space="preserve">- Taught undergraduate and graduate courses in calculus, linear algebra, and numerical analysis.</w:t>
      </w:r>
      <w:r>
        <w:br/>
      </w:r>
      <w:r>
        <w:t xml:space="preserve">- Mentored 20+ students in research projects related to mathematical modeling.</w:t>
      </w:r>
      <w:r>
        <w:br/>
      </w:r>
      <w:r>
        <w:t xml:space="preserve">- Organized workshops on the integration of technology in mathematics education for schools across Peru Lim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hematical Consultant</w:t>
      </w:r>
      <w:r>
        <w:t xml:space="preserve">, Empresa de Energía Renovable, Lima, Peru</w:t>
      </w:r>
      <w:r>
        <w:br/>
      </w:r>
      <w:r>
        <w:t xml:space="preserve">2012–2014</w:t>
      </w:r>
      <w:r>
        <w:br/>
      </w:r>
      <w:r>
        <w:t xml:space="preserve">- Designed algorithms to optimize energy distribution networks in urban areas.</w:t>
      </w:r>
      <w:r>
        <w:br/>
      </w:r>
      <w:r>
        <w:t xml:space="preserve">- Collaborated with engineers to implement mathematical frameworks for renewable energy systems.</w:t>
      </w:r>
    </w:p>
    <w:bookmarkEnd w:id="22"/>
    <w:bookmarkStart w:id="23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Applied Mathematics: Focus on differential equations, optimization, and computational modeling.</w:t>
      </w:r>
    </w:p>
    <w:p>
      <w:pPr>
        <w:numPr>
          <w:ilvl w:val="0"/>
          <w:numId w:val="1003"/>
        </w:numPr>
        <w:pStyle w:val="Compact"/>
      </w:pPr>
      <w:r>
        <w:t xml:space="preserve">Statistical Analysis: Development of models for economic forecasting and environmental data interpretation.</w:t>
      </w:r>
    </w:p>
    <w:p>
      <w:pPr>
        <w:numPr>
          <w:ilvl w:val="0"/>
          <w:numId w:val="1003"/>
        </w:numPr>
        <w:pStyle w:val="Compact"/>
      </w:pPr>
      <w:r>
        <w:t xml:space="preserve">Mathematical Education: Innovations in teaching methodologies for STEM disciplines in Peru Lima.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Mendoza, J. C. (2021). "Mathematical Modeling of Urban Air Quality in Lima". *Peru Mathematics Journal*, 45(3), 112–130.</w:t>
      </w:r>
    </w:p>
    <w:p>
      <w:pPr>
        <w:numPr>
          <w:ilvl w:val="0"/>
          <w:numId w:val="1004"/>
        </w:numPr>
        <w:pStyle w:val="Compact"/>
      </w:pPr>
      <w:r>
        <w:t xml:space="preserve">Mendoza, J. C., &amp; Rojas, L. F. (2019). "Optimization Algorithms for Renewable Energy Systems". *International Journal of Applied Mathematics*, 28(4), 78–95.</w:t>
      </w:r>
    </w:p>
    <w:p>
      <w:pPr>
        <w:numPr>
          <w:ilvl w:val="0"/>
          <w:numId w:val="1004"/>
        </w:numPr>
        <w:pStyle w:val="Compact"/>
      </w:pPr>
      <w:r>
        <w:t xml:space="preserve">Co-authored a chapter on "Nonlinear Dynamics in Environmental Systems" in the book *Advances in Mathematical Sciences* (Springer, 2018)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Calculus I–III, Linear Algebra, Numerical Methods, Probability and Stati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s:</w:t>
      </w:r>
      <w:r>
        <w:t xml:space="preserve"> </w:t>
      </w:r>
      <w:r>
        <w:t xml:space="preserve">"Mathematics in Real-World Applications" (Lima, 2019), "Introduction to Python for Mathematical Analysis" (Lima, 2020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ademic Supervision:</w:t>
      </w:r>
      <w:r>
        <w:t xml:space="preserve"> </w:t>
      </w:r>
      <w:r>
        <w:t xml:space="preserve">Guided 15+ thesis projects at the undergraduate and graduate levels.</w:t>
      </w:r>
    </w:p>
    <w:bookmarkEnd w:id="25"/>
    <w:bookmarkStart w:id="26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Python (NumPy, SciPy), R, LaTe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statistical tools and machine learning algorith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basic knowledge of Quechua (relevant for community engagement in Peru Lim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interdisciplinary teams and collaborate with government/industry partners.</w:t>
      </w:r>
    </w:p>
    <w:bookmarkEnd w:id="26"/>
    <w:bookmarkStart w:id="27" w:name="X3707ba5370b5b9080232225c47c68cfb2f33e49"/>
    <w:p>
      <w:pPr>
        <w:pStyle w:val="Heading2"/>
      </w:pPr>
      <w:r>
        <w:t xml:space="preserve">Certifications and Additional Qualifications</w:t>
      </w:r>
    </w:p>
    <w:p>
      <w:pPr>
        <w:numPr>
          <w:ilvl w:val="0"/>
          <w:numId w:val="1007"/>
        </w:numPr>
        <w:pStyle w:val="Compact"/>
      </w:pPr>
      <w:r>
        <w:t xml:space="preserve">Certified Data Analyst, Coursera (2020)</w:t>
      </w:r>
    </w:p>
    <w:p>
      <w:pPr>
        <w:numPr>
          <w:ilvl w:val="0"/>
          <w:numId w:val="1007"/>
        </w:numPr>
        <w:pStyle w:val="Compact"/>
      </w:pPr>
      <w:r>
        <w:t xml:space="preserve">Teaching Certification in Higher Education, Universidad del Pacifico, Lima (2015)</w:t>
      </w:r>
    </w:p>
    <w:p>
      <w:pPr>
        <w:numPr>
          <w:ilvl w:val="0"/>
          <w:numId w:val="1007"/>
        </w:numPr>
        <w:pStyle w:val="Compact"/>
      </w:pPr>
      <w:r>
        <w:t xml:space="preserve">Participant in the International Mathematical Congress 2019 (Lima, Peru)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Peruvian Society of Mathematics (SMP), since 2011.</w:t>
      </w:r>
    </w:p>
    <w:p>
      <w:pPr>
        <w:numPr>
          <w:ilvl w:val="0"/>
          <w:numId w:val="1008"/>
        </w:numPr>
        <w:pStyle w:val="Compact"/>
      </w:pPr>
      <w:r>
        <w:t xml:space="preserve">Volunteer for the "Mathematics for All" initiative, promoting STEM education in underserved communities in Peru Lima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oza@mathperu.com</w:t>
      </w:r>
    </w:p>
    <w:p>
      <w:pPr>
        <w:pStyle w:val="BodyText"/>
      </w:pPr>
      <w:r>
        <w:t xml:space="preserve">This Curriculum Vitae is tailored for a Mathematician based in Peru Lima, emphasizing academic excellence, research contributions, and community engagement within the Peruvian contex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Mathematician in Peru Lima</dc:title>
  <dc:creator/>
  <dc:language>en</dc:language>
  <cp:keywords/>
  <dcterms:created xsi:type="dcterms:W3CDTF">2026-04-29T01:02:22Z</dcterms:created>
  <dcterms:modified xsi:type="dcterms:W3CDTF">2026-04-29T01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